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63FF61" w14:textId="2C2339CB" w:rsidR="00DC62A6" w:rsidRPr="00DD5854" w:rsidRDefault="006B6B37" w:rsidP="006B6B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Special </w:t>
      </w:r>
      <w:r w:rsidR="00DD5854" w:rsidRPr="00384C67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riteria for </w:t>
      </w:r>
      <w:r w:rsidR="00DD5854" w:rsidRPr="00384C67">
        <w:rPr>
          <w:rFonts w:ascii="Times New Roman" w:hAnsi="Times New Roman" w:cs="Times New Roman"/>
          <w:b/>
          <w:sz w:val="24"/>
          <w:szCs w:val="24"/>
          <w:lang w:val="en-US"/>
        </w:rPr>
        <w:t>R</w:t>
      </w:r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esearch </w:t>
      </w:r>
      <w:r w:rsidR="00BA4D5F" w:rsidRPr="00384C67">
        <w:rPr>
          <w:rFonts w:ascii="Times New Roman" w:hAnsi="Times New Roman" w:cs="Times New Roman"/>
          <w:b/>
          <w:sz w:val="24"/>
          <w:szCs w:val="24"/>
          <w:lang w:val="en-US"/>
        </w:rPr>
        <w:t>Papers</w:t>
      </w:r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DD5854" w:rsidRPr="00384C67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ubmitted by </w:t>
      </w:r>
      <w:r w:rsidR="00DD5854" w:rsidRPr="00384C67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tudents </w:t>
      </w:r>
      <w:r w:rsidR="007E646B" w:rsidRPr="00384C67">
        <w:rPr>
          <w:rFonts w:ascii="Times New Roman" w:hAnsi="Times New Roman" w:cs="Times New Roman"/>
          <w:b/>
          <w:sz w:val="24"/>
          <w:szCs w:val="24"/>
          <w:lang w:val="en-US"/>
        </w:rPr>
        <w:t>for</w:t>
      </w:r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e HSE </w:t>
      </w:r>
      <w:r w:rsidR="007E646B" w:rsidRPr="00384C67">
        <w:rPr>
          <w:rFonts w:ascii="Times New Roman" w:hAnsi="Times New Roman" w:cs="Times New Roman"/>
          <w:b/>
          <w:sz w:val="24"/>
          <w:szCs w:val="24"/>
          <w:lang w:val="en-US"/>
        </w:rPr>
        <w:t>University NIRS Competition in Art and Design</w:t>
      </w:r>
      <w:r w:rsidRPr="00384C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bookmarkEnd w:id="0"/>
    <w:p w14:paraId="6A492FE3" w14:textId="77777777" w:rsidR="00085718" w:rsidRPr="00DD5854" w:rsidRDefault="00085718" w:rsidP="00085718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14BEF6DA" w14:textId="77777777" w:rsidR="006B6B37" w:rsidRPr="00D41E8C" w:rsidRDefault="006B6B37" w:rsidP="00BA4D5F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Dear students,</w:t>
      </w:r>
    </w:p>
    <w:p w14:paraId="7D10C56F" w14:textId="15249E70" w:rsidR="006B6B37" w:rsidRPr="006B6B37" w:rsidRDefault="006B6B37" w:rsidP="00BA4D5F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o that </w:t>
      </w:r>
      <w:r w:rsidR="00FB1593"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</w:t>
      </w:r>
      <w:r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experts may effective</w:t>
      </w:r>
      <w:r w:rsidR="00FB1593"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ly</w:t>
      </w:r>
      <w:r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ssess your </w:t>
      </w:r>
      <w:r w:rsidR="00BA4D5F"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paper</w:t>
      </w:r>
      <w:r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BA4D5F"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please make sure</w:t>
      </w:r>
      <w:r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o format your work</w:t>
      </w:r>
      <w:r w:rsidR="00543B96"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BA4D5F"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in line with</w:t>
      </w:r>
      <w:r w:rsidR="00543B96" w:rsidRP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following criteria.</w:t>
      </w:r>
    </w:p>
    <w:p w14:paraId="07733507" w14:textId="4977722D" w:rsidR="00DC62A6" w:rsidRPr="00A87EF0" w:rsidRDefault="00BA4D5F" w:rsidP="00BA4D5F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Complete a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visual research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oject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irst</w:t>
      </w:r>
      <w:r w:rsidR="00226674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formulate your own topic or select one of the proposed topics 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pending on your field of interest.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A v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sual research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roject 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ay include a selection of illustrations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around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 selected topic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and offer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 logical series of imag</w:t>
      </w:r>
      <w:r w:rsidR="004879F5">
        <w:rPr>
          <w:rFonts w:ascii="Times New Roman" w:hAnsi="Times New Roman" w:cs="Times New Roman"/>
          <w:color w:val="000000"/>
          <w:sz w:val="24"/>
          <w:szCs w:val="24"/>
          <w:lang w:val="en-US"/>
        </w:rPr>
        <w:t>e</w:t>
      </w:r>
      <w:r w:rsidR="00A87E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, 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>describ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ing relevant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rends or developments </w:t>
      </w:r>
      <w:r w:rsidR="00F531F7">
        <w:rPr>
          <w:rFonts w:ascii="Times New Roman" w:hAnsi="Times New Roman" w:cs="Times New Roman"/>
          <w:color w:val="000000"/>
          <w:sz w:val="24"/>
          <w:szCs w:val="24"/>
          <w:lang w:val="en-US"/>
        </w:rPr>
        <w:t>with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a historical perspective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lease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substa</w:t>
      </w:r>
      <w:r w:rsid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n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tiate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your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hoice of 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opic, the sources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used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the stages of analysis and the conclusions garnered from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your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esearch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oject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The minimum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ize for your paper is</w:t>
      </w:r>
      <w:r w:rsidR="00C1038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0,000-30,000 symbols. </w:t>
      </w:r>
    </w:p>
    <w:p w14:paraId="69C61133" w14:textId="4AB5DF0F" w:rsidR="00DC62A6" w:rsidRPr="00C1038B" w:rsidRDefault="00C1038B" w:rsidP="00655CAA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visual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part of your projec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hould include illustrations and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relevant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scriptions. The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upporting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scriptions are </w:t>
      </w:r>
      <w:r w:rsidR="00BA4D5F">
        <w:rPr>
          <w:rFonts w:ascii="Times New Roman" w:hAnsi="Times New Roman" w:cs="Times New Roman"/>
          <w:color w:val="000000"/>
          <w:sz w:val="24"/>
          <w:szCs w:val="24"/>
          <w:lang w:val="en-US"/>
        </w:rPr>
        <w:t>mandatory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may include the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titl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the image, </w:t>
      </w:r>
      <w:r w:rsidR="00D41E8C">
        <w:rPr>
          <w:rFonts w:ascii="Times New Roman" w:hAnsi="Times New Roman" w:cs="Times New Roman"/>
          <w:color w:val="000000"/>
          <w:sz w:val="24"/>
          <w:szCs w:val="24"/>
          <w:lang w:val="en-US"/>
        </w:rPr>
        <w:t>your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ommentary or a compilation of quotes from various sources. The size of</w:t>
      </w:r>
      <w:r w:rsidR="008C3E8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descriptions for illustrations is not limited. </w:t>
      </w:r>
    </w:p>
    <w:p w14:paraId="6E8ED28D" w14:textId="6D99E3B4" w:rsidR="00C1038B" w:rsidRPr="00C1038B" w:rsidRDefault="00C1038B" w:rsidP="00655CAA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When working on your visual research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ojec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make sure to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B4FAB">
        <w:rPr>
          <w:rFonts w:ascii="Times New Roman" w:hAnsi="Times New Roman" w:cs="Times New Roman"/>
          <w:color w:val="000000"/>
          <w:sz w:val="24"/>
          <w:szCs w:val="24"/>
          <w:lang w:val="en-US"/>
        </w:rPr>
        <w:t>analyz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multipl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ources of information</w:t>
      </w:r>
      <w:r w:rsidR="00AF4D9A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uch sources may include various types of literature (e.g., books, online resources, periodical publications, catalog</w:t>
      </w:r>
      <w:r w:rsidR="00BA4D5F">
        <w:rPr>
          <w:rFonts w:ascii="Times New Roman" w:hAnsi="Times New Roman" w:cs="Times New Roman"/>
          <w:color w:val="000000"/>
          <w:sz w:val="24"/>
          <w:szCs w:val="24"/>
          <w:lang w:val="en-US"/>
        </w:rPr>
        <w:t>u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, booklets, etc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), as well as information drawn from various media sources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, etc.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Please note that 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ocial networks 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>and search</w:t>
      </w:r>
      <w:r w:rsidR="00BA4D5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ngines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annot serve as sources of information. All links to your sources should be </w:t>
      </w:r>
      <w:r w:rsidR="00655CAA">
        <w:rPr>
          <w:rFonts w:ascii="Times New Roman" w:hAnsi="Times New Roman" w:cs="Times New Roman"/>
          <w:color w:val="000000"/>
          <w:sz w:val="24"/>
          <w:szCs w:val="24"/>
          <w:lang w:val="en-US"/>
        </w:rPr>
        <w:t>formatted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 line with GO</w:t>
      </w:r>
      <w:r w:rsidR="00BA4D5F">
        <w:rPr>
          <w:rFonts w:ascii="Times New Roman" w:hAnsi="Times New Roman" w:cs="Times New Roman"/>
          <w:color w:val="000000"/>
          <w:sz w:val="24"/>
          <w:szCs w:val="24"/>
          <w:lang w:val="en-US"/>
        </w:rPr>
        <w:t>ST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7.0.5—2008 “Bibliographic Citation</w:t>
      </w:r>
      <w:r w:rsidR="003D258C">
        <w:rPr>
          <w:rFonts w:ascii="Times New Roman" w:hAnsi="Times New Roman" w:cs="Times New Roman"/>
          <w:color w:val="000000"/>
          <w:sz w:val="24"/>
          <w:szCs w:val="24"/>
          <w:lang w:val="en-US"/>
        </w:rPr>
        <w:t>s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General </w:t>
      </w:r>
      <w:r w:rsidR="00BA4D5F">
        <w:rPr>
          <w:rFonts w:ascii="Times New Roman" w:hAnsi="Times New Roman" w:cs="Times New Roman"/>
          <w:color w:val="000000"/>
          <w:sz w:val="24"/>
          <w:szCs w:val="24"/>
          <w:lang w:val="en-US"/>
        </w:rPr>
        <w:t>Requirements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r w:rsidR="00BA4D5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Formatting </w:t>
      </w:r>
      <w:r w:rsidR="0020362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Rules”. </w:t>
      </w:r>
    </w:p>
    <w:p w14:paraId="7830632E" w14:textId="0CCDAD21" w:rsidR="006B6B37" w:rsidRPr="00560A88" w:rsidRDefault="00BA4D5F" w:rsidP="00655CAA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You should formulate t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title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of your researc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project yourself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 w:rsidR="00D41E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based on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your previous experience and interest in the field of design. It shoul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emphasize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 w:rsidR="00655CAA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your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creative potential and </w:t>
      </w:r>
      <w:r w:rsidR="00655CAA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ability to consolidate theoretical knowledge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regarding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selected 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subject or phenomenon in art or design, as well as </w:t>
      </w:r>
      <w:r w:rsidR="00D41E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show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 w:rsidR="00655CAA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your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understand</w:t>
      </w:r>
      <w:r w:rsidR="004757F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ing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of the nature of both classical and contemporary art and design</w:t>
      </w:r>
      <w:r w:rsidR="00655CAA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. It should also 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highlight</w:t>
      </w:r>
      <w:r w:rsidR="00DB7C1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local and global trends citing</w:t>
      </w:r>
      <w:r w:rsidR="00DE29A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>specific</w:t>
      </w:r>
      <w:r w:rsidR="00560A8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  <w:t xml:space="preserve"> examples. </w:t>
      </w:r>
    </w:p>
    <w:sectPr w:rsidR="006B6B37" w:rsidRPr="00560A8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NDa2NDcysjAwNDRV0lEKTi0uzszPAykwrAUA0RYYACwAAAA="/>
  </w:docVars>
  <w:rsids>
    <w:rsidRoot w:val="00DC62A6"/>
    <w:rsid w:val="000726CB"/>
    <w:rsid w:val="00085718"/>
    <w:rsid w:val="001B5F2F"/>
    <w:rsid w:val="0020362E"/>
    <w:rsid w:val="00226674"/>
    <w:rsid w:val="00297C20"/>
    <w:rsid w:val="00300933"/>
    <w:rsid w:val="00363BE5"/>
    <w:rsid w:val="00384C67"/>
    <w:rsid w:val="003D258C"/>
    <w:rsid w:val="004757FC"/>
    <w:rsid w:val="004879F5"/>
    <w:rsid w:val="00543B96"/>
    <w:rsid w:val="00560A88"/>
    <w:rsid w:val="0058748C"/>
    <w:rsid w:val="005F4DB3"/>
    <w:rsid w:val="00647A1F"/>
    <w:rsid w:val="00655CAA"/>
    <w:rsid w:val="006B6B37"/>
    <w:rsid w:val="00766ABC"/>
    <w:rsid w:val="00775AB8"/>
    <w:rsid w:val="007A5BA9"/>
    <w:rsid w:val="007E646B"/>
    <w:rsid w:val="008C3E87"/>
    <w:rsid w:val="009E67E9"/>
    <w:rsid w:val="00A87EF0"/>
    <w:rsid w:val="00AA7319"/>
    <w:rsid w:val="00AC1201"/>
    <w:rsid w:val="00AE79C7"/>
    <w:rsid w:val="00AF4D9A"/>
    <w:rsid w:val="00BA4D5F"/>
    <w:rsid w:val="00BB3B90"/>
    <w:rsid w:val="00C1038B"/>
    <w:rsid w:val="00C849D7"/>
    <w:rsid w:val="00D3403D"/>
    <w:rsid w:val="00D41E8C"/>
    <w:rsid w:val="00DB4FAB"/>
    <w:rsid w:val="00DB7C15"/>
    <w:rsid w:val="00DC5774"/>
    <w:rsid w:val="00DC62A6"/>
    <w:rsid w:val="00DD5854"/>
    <w:rsid w:val="00DE29A0"/>
    <w:rsid w:val="00EF2FD3"/>
    <w:rsid w:val="00F0390B"/>
    <w:rsid w:val="00F531F7"/>
    <w:rsid w:val="00FB1593"/>
    <w:rsid w:val="00FD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3CBE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3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21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5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61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49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3092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астасия Аристова</dc:creator>
  <cp:lastModifiedBy>Екатерина Соловова</cp:lastModifiedBy>
  <cp:revision>2</cp:revision>
  <cp:lastPrinted>2019-08-06T09:33:00Z</cp:lastPrinted>
  <dcterms:created xsi:type="dcterms:W3CDTF">2020-09-23T12:44:00Z</dcterms:created>
  <dcterms:modified xsi:type="dcterms:W3CDTF">2020-09-23T12:44:00Z</dcterms:modified>
</cp:coreProperties>
</file>